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528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472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.881</m:t>
              </m:r>
              <m:r>
                <m:rPr>
                  <m:nor/>
                  <m:sty m:val="p"/>
                </m:rPr>
                <m:t> or 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88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78</m:t>
              </m:r>
            </m:oMath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cp:keywords/>
  <dcterms:created xsi:type="dcterms:W3CDTF">2021-10-26T21:52:23Z</dcterms:created>
  <dcterms:modified xsi:type="dcterms:W3CDTF">2021-10-26T2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